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20921" w14:textId="303DE7DD" w:rsidR="00A36BB7" w:rsidRPr="00623C51" w:rsidRDefault="00A36BB7" w:rsidP="00A36BB7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11681928"/>
      <w:r w:rsidRPr="00623C51">
        <w:rPr>
          <w:rFonts w:ascii="Times New Roman" w:hAnsi="Times New Roman" w:cs="Times New Roman"/>
          <w:b/>
          <w:bCs/>
          <w:sz w:val="32"/>
          <w:szCs w:val="32"/>
        </w:rPr>
        <w:t>Supplementary Information</w:t>
      </w:r>
    </w:p>
    <w:bookmarkEnd w:id="0"/>
    <w:p w14:paraId="39320E57" w14:textId="77777777" w:rsidR="00E43676" w:rsidRDefault="00E43676" w:rsidP="00E43676">
      <w:pPr>
        <w:spacing w:line="360" w:lineRule="auto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6C11B0">
        <w:rPr>
          <w:rFonts w:ascii="Times New Roman" w:hAnsi="Times New Roman" w:cs="Times New Roman"/>
          <w:b/>
          <w:bCs/>
          <w:sz w:val="36"/>
          <w:szCs w:val="36"/>
        </w:rPr>
        <w:t xml:space="preserve">MOCVD-grown </w:t>
      </w:r>
      <w:r w:rsidRPr="006C11B0">
        <w:rPr>
          <w:rStyle w:val="fontstyle01"/>
          <w:rFonts w:ascii="Times New Roman" w:hAnsi="Times New Roman" w:cs="Times New Roman"/>
          <w:b/>
          <w:bCs/>
          <w:sz w:val="36"/>
          <w:szCs w:val="36"/>
        </w:rPr>
        <w:t>Ga</w:t>
      </w:r>
      <w:r w:rsidRPr="006C11B0">
        <w:rPr>
          <w:rStyle w:val="fontstyle01"/>
          <w:rFonts w:ascii="Times New Roman" w:hAnsi="Times New Roman" w:cs="Times New Roman"/>
          <w:b/>
          <w:bCs/>
          <w:sz w:val="36"/>
          <w:szCs w:val="36"/>
          <w:vertAlign w:val="subscript"/>
        </w:rPr>
        <w:t>2</w:t>
      </w:r>
      <w:r w:rsidRPr="006C11B0">
        <w:rPr>
          <w:rStyle w:val="fontstyle01"/>
          <w:rFonts w:ascii="Times New Roman" w:hAnsi="Times New Roman" w:cs="Times New Roman"/>
          <w:b/>
          <w:bCs/>
          <w:sz w:val="36"/>
          <w:szCs w:val="36"/>
        </w:rPr>
        <w:t>O</w:t>
      </w:r>
      <w:r w:rsidRPr="006C11B0">
        <w:rPr>
          <w:rStyle w:val="fontstyle01"/>
          <w:rFonts w:ascii="Times New Roman" w:hAnsi="Times New Roman" w:cs="Times New Roman"/>
          <w:b/>
          <w:bCs/>
          <w:sz w:val="36"/>
          <w:szCs w:val="36"/>
          <w:vertAlign w:val="subscript"/>
        </w:rPr>
        <w:t xml:space="preserve">3 </w:t>
      </w:r>
      <w:r w:rsidRPr="006C11B0">
        <w:rPr>
          <w:rFonts w:ascii="Times New Roman" w:hAnsi="Times New Roman" w:cs="Times New Roman"/>
          <w:b/>
          <w:bCs/>
          <w:sz w:val="36"/>
          <w:szCs w:val="36"/>
        </w:rPr>
        <w:t>as a gate dielectric on AlGaN/GaN based heterojunction field effect transistor.</w:t>
      </w:r>
    </w:p>
    <w:p w14:paraId="780B171B" w14:textId="614C7891" w:rsidR="00F806D7" w:rsidRPr="00341F2C" w:rsidRDefault="00F806D7" w:rsidP="00F806D7">
      <w:pPr>
        <w:pStyle w:val="AUTHORS451"/>
        <w:spacing w:before="100" w:beforeAutospacing="1" w:line="360" w:lineRule="auto"/>
        <w:ind w:rightChars="0" w:right="-2"/>
        <w:rPr>
          <w:rFonts w:eastAsiaTheme="minorEastAsia"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amiul Hasan</w:t>
      </w:r>
      <w:r w:rsidRPr="00341F2C">
        <w:rPr>
          <w:rFonts w:eastAsia="MS Mincho" w:cs="Times New Roman"/>
          <w:sz w:val="24"/>
          <w:szCs w:val="24"/>
          <w:vertAlign w:val="superscript"/>
        </w:rPr>
        <w:t>1</w:t>
      </w:r>
      <w:r>
        <w:rPr>
          <w:rFonts w:eastAsia="MS Mincho" w:cs="Times New Roman"/>
          <w:sz w:val="24"/>
          <w:szCs w:val="24"/>
          <w:vertAlign w:val="superscript"/>
        </w:rPr>
        <w:t>*</w:t>
      </w:r>
      <w:r w:rsidRPr="00341F2C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Mohi Uddin Jewel</w:t>
      </w:r>
      <w:r>
        <w:rPr>
          <w:rFonts w:eastAsiaTheme="minorEastAsia" w:cs="Times New Roman"/>
          <w:sz w:val="24"/>
          <w:szCs w:val="24"/>
          <w:vertAlign w:val="superscript"/>
        </w:rPr>
        <w:t>1</w:t>
      </w:r>
      <w:r w:rsidRPr="00341F2C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Scott R. </w:t>
      </w:r>
      <w:r w:rsidRPr="009535BD">
        <w:rPr>
          <w:rFonts w:cs="Times New Roman"/>
          <w:sz w:val="24"/>
          <w:szCs w:val="24"/>
        </w:rPr>
        <w:t>Crittenden</w:t>
      </w:r>
      <w:r w:rsidRPr="009535BD">
        <w:rPr>
          <w:rFonts w:cs="Times New Roman"/>
          <w:sz w:val="24"/>
          <w:szCs w:val="24"/>
          <w:vertAlign w:val="superscript"/>
        </w:rPr>
        <w:t>2</w:t>
      </w:r>
      <w:r>
        <w:rPr>
          <w:rFonts w:cs="Times New Roman"/>
          <w:sz w:val="24"/>
          <w:szCs w:val="24"/>
        </w:rPr>
        <w:t xml:space="preserve">, </w:t>
      </w:r>
      <w:r w:rsidRPr="009B1962">
        <w:rPr>
          <w:rFonts w:cs="Times New Roman"/>
          <w:sz w:val="24"/>
          <w:szCs w:val="24"/>
        </w:rPr>
        <w:t>Dongkyu Lee</w:t>
      </w:r>
      <w:r w:rsidRPr="009B1962">
        <w:rPr>
          <w:rFonts w:cs="Times New Roman"/>
          <w:sz w:val="24"/>
          <w:szCs w:val="24"/>
          <w:vertAlign w:val="superscript"/>
        </w:rPr>
        <w:t>3</w:t>
      </w:r>
      <w:r w:rsidRPr="009B1962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  <w:r w:rsidRPr="009535BD">
        <w:rPr>
          <w:rFonts w:cs="Times New Roman"/>
          <w:sz w:val="24"/>
          <w:szCs w:val="24"/>
        </w:rPr>
        <w:t>Vitaliy</w:t>
      </w:r>
      <w:r>
        <w:rPr>
          <w:rFonts w:cs="Times New Roman"/>
          <w:sz w:val="24"/>
          <w:szCs w:val="24"/>
        </w:rPr>
        <w:t xml:space="preserve"> </w:t>
      </w:r>
      <w:r w:rsidRPr="009535BD">
        <w:rPr>
          <w:rFonts w:cs="Times New Roman"/>
          <w:sz w:val="24"/>
          <w:szCs w:val="24"/>
        </w:rPr>
        <w:t>Avrutin</w:t>
      </w:r>
      <w:r>
        <w:rPr>
          <w:rFonts w:cs="Times New Roman"/>
          <w:sz w:val="24"/>
          <w:szCs w:val="24"/>
          <w:vertAlign w:val="superscript"/>
        </w:rPr>
        <w:t>4</w:t>
      </w:r>
      <w:r>
        <w:rPr>
          <w:rFonts w:cs="Times New Roman"/>
          <w:sz w:val="24"/>
          <w:szCs w:val="24"/>
        </w:rPr>
        <w:t xml:space="preserve">, </w:t>
      </w:r>
      <w:proofErr w:type="spellStart"/>
      <w:r w:rsidRPr="009535BD">
        <w:rPr>
          <w:rFonts w:cs="Times New Roman"/>
          <w:sz w:val="24"/>
          <w:szCs w:val="24"/>
        </w:rPr>
        <w:t>Ümit</w:t>
      </w:r>
      <w:proofErr w:type="spellEnd"/>
      <w:r>
        <w:rPr>
          <w:rFonts w:cs="Times New Roman"/>
          <w:sz w:val="24"/>
          <w:szCs w:val="24"/>
        </w:rPr>
        <w:t xml:space="preserve"> </w:t>
      </w:r>
      <w:r w:rsidRPr="009535BD">
        <w:rPr>
          <w:rFonts w:cs="Times New Roman"/>
          <w:sz w:val="24"/>
          <w:szCs w:val="24"/>
        </w:rPr>
        <w:t>Özgür</w:t>
      </w:r>
      <w:r>
        <w:rPr>
          <w:rFonts w:cs="Times New Roman"/>
          <w:sz w:val="24"/>
          <w:szCs w:val="24"/>
          <w:vertAlign w:val="superscript"/>
        </w:rPr>
        <w:t>4</w:t>
      </w:r>
      <w:r>
        <w:rPr>
          <w:rFonts w:cs="Times New Roman"/>
          <w:sz w:val="24"/>
          <w:szCs w:val="24"/>
        </w:rPr>
        <w:t xml:space="preserve">, </w:t>
      </w:r>
      <w:r w:rsidRPr="009535BD">
        <w:rPr>
          <w:rFonts w:cs="Times New Roman"/>
          <w:sz w:val="24"/>
          <w:szCs w:val="24"/>
        </w:rPr>
        <w:t>Hadis</w:t>
      </w:r>
      <w:r>
        <w:rPr>
          <w:rFonts w:cs="Times New Roman"/>
          <w:sz w:val="24"/>
          <w:szCs w:val="24"/>
        </w:rPr>
        <w:t xml:space="preserve"> </w:t>
      </w:r>
      <w:r w:rsidRPr="009535BD">
        <w:rPr>
          <w:rFonts w:cs="Times New Roman"/>
          <w:bCs/>
          <w:sz w:val="24"/>
          <w:szCs w:val="24"/>
        </w:rPr>
        <w:t>Morkoç</w:t>
      </w:r>
      <w:r>
        <w:rPr>
          <w:rFonts w:cs="Times New Roman"/>
          <w:bCs/>
          <w:sz w:val="24"/>
          <w:szCs w:val="24"/>
          <w:vertAlign w:val="superscript"/>
        </w:rPr>
        <w:t>4</w:t>
      </w:r>
      <w:r>
        <w:rPr>
          <w:rFonts w:cs="Times New Roman"/>
          <w:bCs/>
          <w:sz w:val="24"/>
          <w:szCs w:val="24"/>
        </w:rPr>
        <w:t xml:space="preserve">, </w:t>
      </w:r>
      <w:r w:rsidRPr="00341F2C">
        <w:rPr>
          <w:rFonts w:cs="Times New Roman"/>
          <w:sz w:val="24"/>
          <w:szCs w:val="24"/>
        </w:rPr>
        <w:t xml:space="preserve">and </w:t>
      </w:r>
      <w:r>
        <w:rPr>
          <w:rFonts w:cs="Times New Roman"/>
          <w:sz w:val="24"/>
          <w:szCs w:val="24"/>
        </w:rPr>
        <w:t>Iftikhar</w:t>
      </w:r>
      <w:r w:rsidRPr="00341F2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hmad</w:t>
      </w:r>
      <w:r>
        <w:rPr>
          <w:rFonts w:eastAsiaTheme="minorEastAsia" w:cs="Times New Roman"/>
          <w:sz w:val="24"/>
          <w:szCs w:val="24"/>
          <w:vertAlign w:val="superscript"/>
        </w:rPr>
        <w:t>1</w:t>
      </w:r>
      <w:r w:rsidRPr="00341F2C">
        <w:rPr>
          <w:rFonts w:cs="Times New Roman"/>
          <w:sz w:val="24"/>
          <w:szCs w:val="24"/>
        </w:rPr>
        <w:t>*</w:t>
      </w:r>
    </w:p>
    <w:p w14:paraId="5C8263DD" w14:textId="77777777" w:rsidR="00F806D7" w:rsidRPr="00341F2C" w:rsidRDefault="00F806D7" w:rsidP="00F806D7">
      <w:pPr>
        <w:pStyle w:val="AFFILIATIONS45"/>
        <w:spacing w:beforeLines="50" w:before="120" w:line="360" w:lineRule="auto"/>
        <w:ind w:right="990"/>
        <w:rPr>
          <w:rFonts w:ascii="Times New Roman" w:eastAsia="MS Mincho" w:hAnsi="Times New Roman" w:cs="Times New Roman"/>
          <w:sz w:val="24"/>
          <w:szCs w:val="24"/>
        </w:rPr>
      </w:pPr>
      <w:r w:rsidRPr="00341F2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1</w:t>
      </w:r>
      <w:r w:rsidRPr="00341F2C">
        <w:rPr>
          <w:rFonts w:ascii="Times New Roman" w:hAnsi="Times New Roman" w:cs="Times New Roman"/>
          <w:sz w:val="24"/>
          <w:szCs w:val="24"/>
        </w:rPr>
        <w:t xml:space="preserve">Department of </w:t>
      </w:r>
      <w:r w:rsidRPr="009535BD">
        <w:rPr>
          <w:rFonts w:ascii="Times New Roman" w:hAnsi="Times New Roman"/>
          <w:sz w:val="24"/>
        </w:rPr>
        <w:t>Electrical Engineering, University of South Carolina, Columbia,</w:t>
      </w:r>
      <w:r>
        <w:rPr>
          <w:rFonts w:ascii="Times New Roman" w:hAnsi="Times New Roman"/>
          <w:sz w:val="24"/>
        </w:rPr>
        <w:t xml:space="preserve"> </w:t>
      </w:r>
      <w:r w:rsidRPr="009535BD">
        <w:rPr>
          <w:rFonts w:ascii="Times New Roman" w:hAnsi="Times New Roman"/>
          <w:sz w:val="24"/>
        </w:rPr>
        <w:t>SC 29208, USA</w:t>
      </w:r>
    </w:p>
    <w:p w14:paraId="113DF545" w14:textId="77777777" w:rsidR="00F806D7" w:rsidRDefault="00F806D7" w:rsidP="00F806D7">
      <w:pPr>
        <w:pStyle w:val="AFFILIATIONS45"/>
        <w:spacing w:line="360" w:lineRule="auto"/>
        <w:ind w:right="990"/>
        <w:rPr>
          <w:rFonts w:ascii="Times New Roman" w:hAnsi="Times New Roman"/>
          <w:sz w:val="24"/>
        </w:rPr>
      </w:pPr>
      <w:r w:rsidRPr="00341F2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BC5446">
        <w:rPr>
          <w:rFonts w:ascii="Times New Roman" w:hAnsi="Times New Roman"/>
          <w:sz w:val="24"/>
        </w:rPr>
        <w:t>Department of Physics and Astronomy, University of South Carolina, Columbia, SC 29208, USA</w:t>
      </w:r>
    </w:p>
    <w:p w14:paraId="10F725B2" w14:textId="3579FDB2" w:rsidR="00F806D7" w:rsidRPr="00BC5446" w:rsidRDefault="00F806D7" w:rsidP="00F806D7">
      <w:pPr>
        <w:pStyle w:val="AFFILIATIONS45"/>
        <w:spacing w:beforeLines="50" w:before="120" w:line="360" w:lineRule="auto"/>
        <w:ind w:right="990"/>
        <w:rPr>
          <w:rFonts w:ascii="Times New Roman" w:hAnsi="Times New Roman"/>
          <w:sz w:val="24"/>
        </w:rPr>
      </w:pP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Pr="00341F2C">
        <w:rPr>
          <w:rFonts w:ascii="Times New Roman" w:hAnsi="Times New Roman" w:cs="Times New Roman"/>
          <w:sz w:val="24"/>
          <w:szCs w:val="24"/>
        </w:rPr>
        <w:t xml:space="preserve">Department of </w:t>
      </w:r>
      <w:r>
        <w:rPr>
          <w:rFonts w:ascii="Times New Roman" w:hAnsi="Times New Roman"/>
          <w:sz w:val="24"/>
        </w:rPr>
        <w:t>Mechanical</w:t>
      </w:r>
      <w:r w:rsidRPr="009535BD">
        <w:rPr>
          <w:rFonts w:ascii="Times New Roman" w:hAnsi="Times New Roman"/>
          <w:sz w:val="24"/>
        </w:rPr>
        <w:t xml:space="preserve"> Engineering, University of South Carolina, Columbia,</w:t>
      </w:r>
      <w:r>
        <w:rPr>
          <w:rFonts w:ascii="Times New Roman" w:hAnsi="Times New Roman"/>
          <w:sz w:val="24"/>
        </w:rPr>
        <w:t xml:space="preserve"> </w:t>
      </w:r>
      <w:r w:rsidRPr="009535BD">
        <w:rPr>
          <w:rFonts w:ascii="Times New Roman" w:hAnsi="Times New Roman"/>
          <w:sz w:val="24"/>
        </w:rPr>
        <w:t>SC 29208, USA</w:t>
      </w:r>
    </w:p>
    <w:p w14:paraId="746DD808" w14:textId="77777777" w:rsidR="00F806D7" w:rsidRPr="00BC5446" w:rsidRDefault="00F806D7" w:rsidP="00F806D7">
      <w:pPr>
        <w:pStyle w:val="AFFILIATIONS45"/>
        <w:spacing w:line="360" w:lineRule="auto"/>
        <w:ind w:right="990"/>
        <w:rPr>
          <w:rFonts w:ascii="Times New Roman" w:hAnsi="Times New Roman"/>
          <w:sz w:val="24"/>
        </w:rPr>
      </w:pP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4</w:t>
      </w:r>
      <w:r w:rsidRPr="00BC5446">
        <w:rPr>
          <w:rFonts w:ascii="Times New Roman" w:hAnsi="Times New Roman"/>
          <w:sz w:val="24"/>
        </w:rPr>
        <w:t>Department of Electrical and Computer Engineering, Virginia Commonwealth University, Richmond, VA 23284, USA</w:t>
      </w:r>
    </w:p>
    <w:p w14:paraId="0BF4C0A6" w14:textId="04D83D50" w:rsidR="00C519ED" w:rsidRDefault="00F806D7" w:rsidP="00C519ED">
      <w:pPr>
        <w:pStyle w:val="Email45"/>
        <w:spacing w:beforeLines="50" w:before="120" w:line="360" w:lineRule="auto"/>
        <w:ind w:rightChars="0" w:right="-2"/>
        <w:rPr>
          <w:rFonts w:cs="Times New Roman"/>
          <w:i w:val="0"/>
          <w:sz w:val="24"/>
          <w:szCs w:val="24"/>
        </w:rPr>
      </w:pPr>
      <w:r w:rsidRPr="00341F2C">
        <w:rPr>
          <w:rFonts w:cs="Times New Roman"/>
          <w:i w:val="0"/>
          <w:sz w:val="24"/>
          <w:szCs w:val="24"/>
        </w:rPr>
        <w:t xml:space="preserve">E-mail: </w:t>
      </w:r>
      <w:hyperlink r:id="rId11" w:history="1">
        <w:r w:rsidRPr="00755769">
          <w:rPr>
            <w:rStyle w:val="Hyperlink"/>
            <w:rFonts w:cs="Times New Roman"/>
            <w:i w:val="0"/>
            <w:sz w:val="24"/>
            <w:szCs w:val="24"/>
          </w:rPr>
          <w:t>shasan@email.sc.edu</w:t>
        </w:r>
      </w:hyperlink>
      <w:r>
        <w:rPr>
          <w:rStyle w:val="Hyperlink"/>
          <w:rFonts w:cs="Times New Roman"/>
          <w:i w:val="0"/>
          <w:sz w:val="24"/>
          <w:szCs w:val="24"/>
        </w:rPr>
        <w:t>,</w:t>
      </w:r>
      <w:r w:rsidRPr="00FB1BD9">
        <w:rPr>
          <w:rStyle w:val="Hyperlink"/>
          <w:rFonts w:cs="Times New Roman"/>
          <w:i w:val="0"/>
          <w:sz w:val="24"/>
          <w:szCs w:val="24"/>
        </w:rPr>
        <w:t xml:space="preserve"> </w:t>
      </w:r>
      <w:hyperlink r:id="rId12" w:history="1">
        <w:r w:rsidRPr="00BC5446">
          <w:rPr>
            <w:rStyle w:val="Hyperlink"/>
            <w:rFonts w:cs="Times New Roman"/>
            <w:i w:val="0"/>
            <w:sz w:val="24"/>
            <w:szCs w:val="24"/>
          </w:rPr>
          <w:t>ahmad@cec.sc.edu</w:t>
        </w:r>
      </w:hyperlink>
      <w:r>
        <w:rPr>
          <w:rFonts w:cs="Times New Roman"/>
          <w:i w:val="0"/>
          <w:sz w:val="24"/>
          <w:szCs w:val="24"/>
        </w:rPr>
        <w:t xml:space="preserve"> </w:t>
      </w:r>
    </w:p>
    <w:p w14:paraId="79C7DEAE" w14:textId="2F5A319D" w:rsidR="00C519ED" w:rsidRDefault="00C519ED" w:rsidP="00C519ED">
      <w:pPr>
        <w:pStyle w:val="Email45"/>
        <w:spacing w:beforeLines="50" w:before="120" w:line="360" w:lineRule="auto"/>
        <w:ind w:rightChars="0" w:right="-2"/>
        <w:rPr>
          <w:rFonts w:cs="Times New Roman"/>
          <w:i w:val="0"/>
          <w:sz w:val="24"/>
          <w:szCs w:val="24"/>
        </w:rPr>
      </w:pPr>
    </w:p>
    <w:p w14:paraId="4C22F719" w14:textId="322E0EEE" w:rsidR="00C519ED" w:rsidRDefault="00C519ED" w:rsidP="00C519ED">
      <w:pPr>
        <w:pStyle w:val="Email45"/>
        <w:spacing w:beforeLines="50" w:before="120" w:line="360" w:lineRule="auto"/>
        <w:ind w:rightChars="0" w:right="-2"/>
        <w:jc w:val="center"/>
        <w:rPr>
          <w:rFonts w:cs="Times New Roman"/>
          <w:i w:val="0"/>
          <w:sz w:val="24"/>
          <w:szCs w:val="24"/>
        </w:rPr>
      </w:pPr>
      <w:r w:rsidRPr="00C519ED">
        <w:rPr>
          <w:rFonts w:cs="Times New Roman"/>
          <w:i w:val="0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CE0BE63" wp14:editId="1F4A2695">
                <wp:simplePos x="0" y="0"/>
                <wp:positionH relativeFrom="column">
                  <wp:posOffset>74413</wp:posOffset>
                </wp:positionH>
                <wp:positionV relativeFrom="paragraph">
                  <wp:posOffset>683097</wp:posOffset>
                </wp:positionV>
                <wp:extent cx="509905" cy="1404620"/>
                <wp:effectExtent l="0" t="0" r="444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9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C490AB" w14:textId="7769D882" w:rsidR="00C519ED" w:rsidRPr="00C519ED" w:rsidRDefault="00C519E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519E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CE0BE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85pt;margin-top:53.8pt;width:40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" stroked="f">
                <v:textbox style="mso-fit-shape-to-text:t">
                  <w:txbxContent>
                    <w:p w14:paraId="1FC490AB" w14:textId="7769D882" w:rsidR="00C519ED" w:rsidRPr="00C519ED" w:rsidRDefault="00C519ED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</w:pPr>
                      <w:r w:rsidRPr="00C519E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(a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519ED">
        <w:rPr>
          <w:rFonts w:cs="Times New Roman"/>
          <w:noProof/>
          <w:szCs w:val="22"/>
        </w:rPr>
        <w:drawing>
          <wp:inline distT="0" distB="0" distL="0" distR="0" wp14:anchorId="45F2A94A" wp14:editId="09554923">
            <wp:extent cx="4102311" cy="3054507"/>
            <wp:effectExtent l="0" t="0" r="0" b="0"/>
            <wp:docPr id="28" name="Picture 28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02311" cy="3054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69837" w14:textId="6C4AC858" w:rsidR="00775BD8" w:rsidRDefault="00F61ECC" w:rsidP="00C519ED">
      <w:pPr>
        <w:pStyle w:val="Email45"/>
        <w:spacing w:beforeLines="50" w:before="120" w:line="360" w:lineRule="auto"/>
        <w:ind w:rightChars="0" w:right="-2"/>
        <w:rPr>
          <w:rFonts w:cs="Times New Roman"/>
          <w:szCs w:val="22"/>
        </w:rPr>
      </w:pPr>
      <w:r w:rsidRPr="00F61ECC">
        <w:rPr>
          <w:noProof/>
        </w:rPr>
        <w:lastRenderedPageBreak/>
        <w:t xml:space="preserve"> </w:t>
      </w:r>
      <w:r w:rsidR="00775BD8">
        <w:rPr>
          <w:rFonts w:cs="Times New Roman"/>
          <w:szCs w:val="22"/>
        </w:rPr>
        <w:t xml:space="preserve"> </w:t>
      </w:r>
      <w:r w:rsidR="00185073">
        <w:rPr>
          <w:rFonts w:cs="Times New Roman"/>
          <w:szCs w:val="22"/>
        </w:rPr>
        <w:t xml:space="preserve">     </w:t>
      </w:r>
    </w:p>
    <w:p w14:paraId="4F9C147C" w14:textId="77777777" w:rsidR="00725FC6" w:rsidRDefault="00725FC6" w:rsidP="00D3148E">
      <w:pPr>
        <w:spacing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14:paraId="46E48FA8" w14:textId="2FFE53EB" w:rsidR="00725FC6" w:rsidRDefault="00725FC6" w:rsidP="00725FC6">
      <w:pPr>
        <w:spacing w:line="240" w:lineRule="auto"/>
        <w:jc w:val="center"/>
        <w:rPr>
          <w:rFonts w:ascii="Times New Roman" w:hAnsi="Times New Roman" w:cs="Times New Roman"/>
          <w:b/>
          <w:bCs/>
          <w:szCs w:val="22"/>
        </w:rPr>
      </w:pPr>
      <w:r w:rsidRPr="00C519ED">
        <w:rPr>
          <w:rFonts w:cs="Times New Roman"/>
          <w:i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4AF7224" wp14:editId="6A05C50E">
                <wp:simplePos x="0" y="0"/>
                <wp:positionH relativeFrom="column">
                  <wp:posOffset>116959</wp:posOffset>
                </wp:positionH>
                <wp:positionV relativeFrom="paragraph">
                  <wp:posOffset>417210</wp:posOffset>
                </wp:positionV>
                <wp:extent cx="509905" cy="1404620"/>
                <wp:effectExtent l="0" t="0" r="4445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9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DDE4A8" w14:textId="2423E587" w:rsidR="00725FC6" w:rsidRPr="00C519ED" w:rsidRDefault="00725FC6" w:rsidP="00725FC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519E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b</w:t>
                            </w:r>
                            <w:r w:rsidRPr="00C519E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AF7224" id="_x0000_s1027" type="#_x0000_t202" style="position:absolute;left:0;text-align:left;margin-left:9.2pt;margin-top:32.85pt;width:40.1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" stroked="f">
                <v:textbox style="mso-fit-shape-to-text:t">
                  <w:txbxContent>
                    <w:p w14:paraId="7DDDE4A8" w14:textId="2423E587" w:rsidR="00725FC6" w:rsidRPr="00C519ED" w:rsidRDefault="00725FC6" w:rsidP="00725FC6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</w:pPr>
                      <w:r w:rsidRPr="00C519E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b</w:t>
                      </w:r>
                      <w:r w:rsidRPr="00C519E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5FC6">
        <w:rPr>
          <w:rFonts w:ascii="Times New Roman" w:hAnsi="Times New Roman" w:cs="Times New Roman"/>
          <w:b/>
          <w:bCs/>
          <w:noProof/>
          <w:szCs w:val="22"/>
        </w:rPr>
        <w:drawing>
          <wp:inline distT="0" distB="0" distL="0" distR="0" wp14:anchorId="6B3D2CB7" wp14:editId="24E958E0">
            <wp:extent cx="4095961" cy="318151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5961" cy="3181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62960" w14:textId="18D2C07D" w:rsidR="00A10F7C" w:rsidRDefault="00A10F7C" w:rsidP="00725FC6">
      <w:pPr>
        <w:spacing w:line="240" w:lineRule="auto"/>
        <w:jc w:val="center"/>
        <w:rPr>
          <w:rFonts w:ascii="Times New Roman" w:hAnsi="Times New Roman" w:cs="Times New Roman"/>
          <w:b/>
          <w:bCs/>
          <w:szCs w:val="22"/>
        </w:rPr>
      </w:pPr>
      <w:r w:rsidRPr="00C519ED">
        <w:rPr>
          <w:rFonts w:cs="Times New Roman"/>
          <w:i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2F497C" wp14:editId="46293695">
                <wp:simplePos x="0" y="0"/>
                <wp:positionH relativeFrom="column">
                  <wp:posOffset>329610</wp:posOffset>
                </wp:positionH>
                <wp:positionV relativeFrom="paragraph">
                  <wp:posOffset>938116</wp:posOffset>
                </wp:positionV>
                <wp:extent cx="509905" cy="1404620"/>
                <wp:effectExtent l="0" t="0" r="4445" b="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9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8BDE0F" w14:textId="7CD81B26" w:rsidR="00A10F7C" w:rsidRPr="00C519ED" w:rsidRDefault="00A10F7C" w:rsidP="00A10F7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519E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c</w:t>
                            </w:r>
                            <w:r w:rsidRPr="00C519E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2F497C" id="_x0000_s1028" type="#_x0000_t202" style="position:absolute;left:0;text-align:left;margin-left:25.95pt;margin-top:73.85pt;width:40.1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" stroked="f">
                <v:textbox style="mso-fit-shape-to-text:t">
                  <w:txbxContent>
                    <w:p w14:paraId="288BDE0F" w14:textId="7CD81B26" w:rsidR="00A10F7C" w:rsidRPr="00C519ED" w:rsidRDefault="00A10F7C" w:rsidP="00A10F7C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</w:pPr>
                      <w:r w:rsidRPr="00C519E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c</w:t>
                      </w:r>
                      <w:r w:rsidRPr="00C519E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10F7C">
        <w:rPr>
          <w:rFonts w:ascii="Times New Roman" w:hAnsi="Times New Roman" w:cs="Times New Roman"/>
          <w:b/>
          <w:bCs/>
          <w:noProof/>
          <w:szCs w:val="22"/>
        </w:rPr>
        <w:drawing>
          <wp:inline distT="0" distB="0" distL="0" distR="0" wp14:anchorId="3B3EDCAF" wp14:editId="5A834162">
            <wp:extent cx="4173556" cy="3306416"/>
            <wp:effectExtent l="0" t="0" r="0" b="8890"/>
            <wp:docPr id="31" name="Picture 3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93885" cy="3322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8AA59" w14:textId="77777777" w:rsidR="00725FC6" w:rsidRDefault="00725FC6" w:rsidP="00725FC6">
      <w:pPr>
        <w:spacing w:line="240" w:lineRule="auto"/>
        <w:jc w:val="center"/>
        <w:rPr>
          <w:rFonts w:ascii="Times New Roman" w:hAnsi="Times New Roman" w:cs="Times New Roman"/>
          <w:b/>
          <w:bCs/>
          <w:szCs w:val="22"/>
        </w:rPr>
      </w:pPr>
    </w:p>
    <w:p w14:paraId="39CA6C4A" w14:textId="1DD9CE55" w:rsidR="00C72E86" w:rsidRDefault="00F512E1" w:rsidP="00D3148E">
      <w:pPr>
        <w:spacing w:line="240" w:lineRule="auto"/>
        <w:jc w:val="both"/>
        <w:rPr>
          <w:rFonts w:ascii="Times New Roman" w:hAnsi="Times New Roman"/>
          <w:sz w:val="24"/>
        </w:rPr>
      </w:pPr>
      <w:r w:rsidRPr="001602C7">
        <w:rPr>
          <w:rFonts w:ascii="Times New Roman" w:hAnsi="Times New Roman" w:cs="Times New Roman"/>
          <w:b/>
          <w:bCs/>
          <w:szCs w:val="22"/>
        </w:rPr>
        <w:t xml:space="preserve">Figure </w:t>
      </w:r>
      <w:r w:rsidR="004949C4">
        <w:rPr>
          <w:rFonts w:ascii="Times New Roman" w:hAnsi="Times New Roman" w:cs="Times New Roman"/>
          <w:b/>
          <w:bCs/>
          <w:szCs w:val="22"/>
        </w:rPr>
        <w:t>S</w:t>
      </w:r>
      <w:r w:rsidR="00545114">
        <w:rPr>
          <w:rFonts w:ascii="Times New Roman" w:hAnsi="Times New Roman" w:cs="Times New Roman"/>
          <w:b/>
          <w:bCs/>
          <w:szCs w:val="22"/>
        </w:rPr>
        <w:t>1</w:t>
      </w:r>
      <w:r w:rsidRPr="001602C7">
        <w:rPr>
          <w:rFonts w:ascii="Times New Roman" w:hAnsi="Times New Roman" w:cs="Times New Roman"/>
          <w:b/>
          <w:bCs/>
          <w:szCs w:val="22"/>
        </w:rPr>
        <w:t>.</w:t>
      </w:r>
      <w:r w:rsidR="00A10F7C">
        <w:rPr>
          <w:rFonts w:ascii="Times New Roman" w:hAnsi="Times New Roman" w:cs="Times New Roman"/>
          <w:b/>
          <w:bCs/>
          <w:szCs w:val="22"/>
        </w:rPr>
        <w:t xml:space="preserve"> </w:t>
      </w:r>
      <w:r w:rsidR="00A10F7C" w:rsidRPr="0056701F">
        <w:rPr>
          <w:rFonts w:ascii="Times New Roman" w:hAnsi="Times New Roman"/>
        </w:rPr>
        <w:t xml:space="preserve"> </w:t>
      </w:r>
      <w:r w:rsidR="00A10F7C">
        <w:rPr>
          <w:rFonts w:ascii="Times New Roman" w:hAnsi="Times New Roman"/>
        </w:rPr>
        <w:t>Frequency-dependent CV measurements of MOSHFET with  (a) 20 nm thick gate oxide</w:t>
      </w:r>
      <w:r w:rsidR="00B92475">
        <w:rPr>
          <w:rFonts w:ascii="Times New Roman" w:hAnsi="Times New Roman" w:cs="Times New Roman"/>
          <w:b/>
          <w:bCs/>
          <w:szCs w:val="22"/>
        </w:rPr>
        <w:t xml:space="preserve"> </w:t>
      </w:r>
      <w:r w:rsidR="00D123C8">
        <w:rPr>
          <w:rFonts w:ascii="Times New Roman" w:hAnsi="Times New Roman"/>
          <w:sz w:val="24"/>
        </w:rPr>
        <w:t>(</w:t>
      </w:r>
      <w:r w:rsidR="00A10F7C">
        <w:rPr>
          <w:rFonts w:ascii="Times New Roman" w:hAnsi="Times New Roman"/>
          <w:sz w:val="24"/>
        </w:rPr>
        <w:t>b</w:t>
      </w:r>
      <w:r w:rsidR="00D123C8">
        <w:rPr>
          <w:rFonts w:ascii="Times New Roman" w:hAnsi="Times New Roman"/>
          <w:sz w:val="24"/>
        </w:rPr>
        <w:t>)</w:t>
      </w:r>
      <w:r w:rsidR="00A10F7C">
        <w:rPr>
          <w:rFonts w:ascii="Times New Roman" w:hAnsi="Times New Roman"/>
          <w:sz w:val="24"/>
        </w:rPr>
        <w:t xml:space="preserve"> </w:t>
      </w:r>
      <w:r w:rsidR="00A10F7C">
        <w:rPr>
          <w:rFonts w:ascii="Times New Roman" w:hAnsi="Times New Roman"/>
        </w:rPr>
        <w:t>30 nm thick gate oxide</w:t>
      </w:r>
      <w:r w:rsidR="00A10F7C">
        <w:rPr>
          <w:rFonts w:ascii="Times New Roman" w:hAnsi="Times New Roman"/>
          <w:sz w:val="24"/>
        </w:rPr>
        <w:t xml:space="preserve">, </w:t>
      </w:r>
      <w:r w:rsidR="007E5F5F">
        <w:rPr>
          <w:rFonts w:ascii="Times New Roman" w:hAnsi="Times New Roman"/>
          <w:sz w:val="24"/>
        </w:rPr>
        <w:t xml:space="preserve">and (c) </w:t>
      </w:r>
      <w:r w:rsidR="00A10F7C">
        <w:rPr>
          <w:rFonts w:ascii="Times New Roman" w:hAnsi="Times New Roman"/>
          <w:sz w:val="24"/>
        </w:rPr>
        <w:t xml:space="preserve">annealed </w:t>
      </w:r>
      <w:r w:rsidR="00A10F7C">
        <w:rPr>
          <w:rFonts w:ascii="Times New Roman" w:hAnsi="Times New Roman"/>
        </w:rPr>
        <w:t>30 nm thick gate oxide</w:t>
      </w:r>
      <w:r w:rsidR="009F5D57">
        <w:rPr>
          <w:rFonts w:ascii="Times New Roman" w:hAnsi="Times New Roman"/>
          <w:sz w:val="24"/>
        </w:rPr>
        <w:t>.</w:t>
      </w:r>
    </w:p>
    <w:sectPr w:rsidR="00C72E86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F71DA" w14:textId="77777777" w:rsidR="00034CC0" w:rsidRDefault="00034CC0" w:rsidP="00A845A1">
      <w:pPr>
        <w:spacing w:after="0" w:line="240" w:lineRule="auto"/>
      </w:pPr>
      <w:r>
        <w:separator/>
      </w:r>
    </w:p>
  </w:endnote>
  <w:endnote w:type="continuationSeparator" w:id="0">
    <w:p w14:paraId="5F40B9A7" w14:textId="77777777" w:rsidR="00034CC0" w:rsidRDefault="00034CC0" w:rsidP="00A84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XsqbvkAdvTT86d47313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99329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bCs/>
        <w:noProof/>
        <w:sz w:val="24"/>
        <w:szCs w:val="24"/>
      </w:rPr>
    </w:sdtEndPr>
    <w:sdtContent>
      <w:p w14:paraId="2CA93157" w14:textId="5497D2F2" w:rsidR="00A845A1" w:rsidRPr="006727B6" w:rsidRDefault="00A845A1">
        <w:pPr>
          <w:pStyle w:val="Footer"/>
          <w:jc w:val="center"/>
          <w:rPr>
            <w:rFonts w:ascii="Times New Roman" w:hAnsi="Times New Roman" w:cs="Times New Roman"/>
            <w:b/>
            <w:bCs/>
            <w:sz w:val="24"/>
            <w:szCs w:val="24"/>
          </w:rPr>
        </w:pPr>
        <w:r w:rsidRPr="006727B6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6727B6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6727B6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6727B6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6727B6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p>
    </w:sdtContent>
  </w:sdt>
  <w:p w14:paraId="0E40F5DC" w14:textId="77777777" w:rsidR="00A845A1" w:rsidRDefault="00A84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EA243" w14:textId="77777777" w:rsidR="00034CC0" w:rsidRDefault="00034CC0" w:rsidP="00A845A1">
      <w:pPr>
        <w:spacing w:after="0" w:line="240" w:lineRule="auto"/>
      </w:pPr>
      <w:r>
        <w:separator/>
      </w:r>
    </w:p>
  </w:footnote>
  <w:footnote w:type="continuationSeparator" w:id="0">
    <w:p w14:paraId="65A4F134" w14:textId="77777777" w:rsidR="00034CC0" w:rsidRDefault="00034CC0" w:rsidP="00A845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847AE"/>
    <w:multiLevelType w:val="hybridMultilevel"/>
    <w:tmpl w:val="00D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052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DI3NzYyN7MwNTJW0lEKTi0uzszPAykwMakFABripzMtAAAA"/>
  </w:docVars>
  <w:rsids>
    <w:rsidRoot w:val="007A6C8F"/>
    <w:rsid w:val="0000007B"/>
    <w:rsid w:val="000007B3"/>
    <w:rsid w:val="00001DA4"/>
    <w:rsid w:val="00001DBD"/>
    <w:rsid w:val="00001F2B"/>
    <w:rsid w:val="00005FD8"/>
    <w:rsid w:val="000064DC"/>
    <w:rsid w:val="00006FF9"/>
    <w:rsid w:val="000124D1"/>
    <w:rsid w:val="00012A22"/>
    <w:rsid w:val="00014510"/>
    <w:rsid w:val="0001605B"/>
    <w:rsid w:val="00023D94"/>
    <w:rsid w:val="00024278"/>
    <w:rsid w:val="00024468"/>
    <w:rsid w:val="00024872"/>
    <w:rsid w:val="000277F2"/>
    <w:rsid w:val="00033286"/>
    <w:rsid w:val="00034CC0"/>
    <w:rsid w:val="00036356"/>
    <w:rsid w:val="00036ED8"/>
    <w:rsid w:val="00044583"/>
    <w:rsid w:val="000514EC"/>
    <w:rsid w:val="00053C61"/>
    <w:rsid w:val="00054653"/>
    <w:rsid w:val="00057DAF"/>
    <w:rsid w:val="0006450B"/>
    <w:rsid w:val="00064517"/>
    <w:rsid w:val="00066513"/>
    <w:rsid w:val="00070A6D"/>
    <w:rsid w:val="00071FE8"/>
    <w:rsid w:val="00072A2E"/>
    <w:rsid w:val="00084A05"/>
    <w:rsid w:val="0008551D"/>
    <w:rsid w:val="0008734E"/>
    <w:rsid w:val="00087EB9"/>
    <w:rsid w:val="00090ACB"/>
    <w:rsid w:val="00091845"/>
    <w:rsid w:val="000929CD"/>
    <w:rsid w:val="00093E3D"/>
    <w:rsid w:val="00097FF5"/>
    <w:rsid w:val="000A18EB"/>
    <w:rsid w:val="000A1AE0"/>
    <w:rsid w:val="000A49E2"/>
    <w:rsid w:val="000A4A15"/>
    <w:rsid w:val="000B1C53"/>
    <w:rsid w:val="000B2689"/>
    <w:rsid w:val="000B61D0"/>
    <w:rsid w:val="000B63CE"/>
    <w:rsid w:val="000C02F9"/>
    <w:rsid w:val="000C18B0"/>
    <w:rsid w:val="000C259A"/>
    <w:rsid w:val="000C32ED"/>
    <w:rsid w:val="000C3B06"/>
    <w:rsid w:val="000C6558"/>
    <w:rsid w:val="000D0057"/>
    <w:rsid w:val="000D5FC9"/>
    <w:rsid w:val="000E1E60"/>
    <w:rsid w:val="000E3189"/>
    <w:rsid w:val="000E43AF"/>
    <w:rsid w:val="000E5B8D"/>
    <w:rsid w:val="000F118D"/>
    <w:rsid w:val="000F2602"/>
    <w:rsid w:val="000F3219"/>
    <w:rsid w:val="000F71AA"/>
    <w:rsid w:val="00102B79"/>
    <w:rsid w:val="00103ADE"/>
    <w:rsid w:val="0010579E"/>
    <w:rsid w:val="001124AA"/>
    <w:rsid w:val="00113339"/>
    <w:rsid w:val="00123CF8"/>
    <w:rsid w:val="001241D9"/>
    <w:rsid w:val="001334B3"/>
    <w:rsid w:val="0014108F"/>
    <w:rsid w:val="00142625"/>
    <w:rsid w:val="0014264A"/>
    <w:rsid w:val="001427D5"/>
    <w:rsid w:val="00152E00"/>
    <w:rsid w:val="00154DA0"/>
    <w:rsid w:val="001567C6"/>
    <w:rsid w:val="001602C7"/>
    <w:rsid w:val="00160CA5"/>
    <w:rsid w:val="0016502C"/>
    <w:rsid w:val="00176105"/>
    <w:rsid w:val="0018078E"/>
    <w:rsid w:val="00185073"/>
    <w:rsid w:val="0019062C"/>
    <w:rsid w:val="001A0D10"/>
    <w:rsid w:val="001A1B7F"/>
    <w:rsid w:val="001A2B33"/>
    <w:rsid w:val="001B2876"/>
    <w:rsid w:val="001C5E92"/>
    <w:rsid w:val="001C7564"/>
    <w:rsid w:val="001D3053"/>
    <w:rsid w:val="001D44C1"/>
    <w:rsid w:val="001D4E4F"/>
    <w:rsid w:val="001E24FA"/>
    <w:rsid w:val="001F161B"/>
    <w:rsid w:val="001F2141"/>
    <w:rsid w:val="001F6D86"/>
    <w:rsid w:val="00207225"/>
    <w:rsid w:val="002075CB"/>
    <w:rsid w:val="0021033B"/>
    <w:rsid w:val="0021319C"/>
    <w:rsid w:val="00215B72"/>
    <w:rsid w:val="00215DF4"/>
    <w:rsid w:val="0022041B"/>
    <w:rsid w:val="0022101D"/>
    <w:rsid w:val="00222B9F"/>
    <w:rsid w:val="00223C8B"/>
    <w:rsid w:val="00231235"/>
    <w:rsid w:val="00246E00"/>
    <w:rsid w:val="00247979"/>
    <w:rsid w:val="0025145B"/>
    <w:rsid w:val="00266E21"/>
    <w:rsid w:val="002671FB"/>
    <w:rsid w:val="00281F04"/>
    <w:rsid w:val="0029015E"/>
    <w:rsid w:val="00291484"/>
    <w:rsid w:val="0029425B"/>
    <w:rsid w:val="002B58A5"/>
    <w:rsid w:val="002B7082"/>
    <w:rsid w:val="002C06C0"/>
    <w:rsid w:val="002C2293"/>
    <w:rsid w:val="002C54EB"/>
    <w:rsid w:val="002C730D"/>
    <w:rsid w:val="002D23BC"/>
    <w:rsid w:val="002E04AF"/>
    <w:rsid w:val="002E1906"/>
    <w:rsid w:val="002E67DB"/>
    <w:rsid w:val="002F07D5"/>
    <w:rsid w:val="002F0D8E"/>
    <w:rsid w:val="002F350A"/>
    <w:rsid w:val="002F3F14"/>
    <w:rsid w:val="002F65B3"/>
    <w:rsid w:val="00312484"/>
    <w:rsid w:val="003242A5"/>
    <w:rsid w:val="00335698"/>
    <w:rsid w:val="00360792"/>
    <w:rsid w:val="003625A4"/>
    <w:rsid w:val="003676D0"/>
    <w:rsid w:val="00371128"/>
    <w:rsid w:val="00373A9E"/>
    <w:rsid w:val="003740FE"/>
    <w:rsid w:val="003814E5"/>
    <w:rsid w:val="00382BCA"/>
    <w:rsid w:val="00385679"/>
    <w:rsid w:val="00387193"/>
    <w:rsid w:val="00390061"/>
    <w:rsid w:val="0039543E"/>
    <w:rsid w:val="003A0965"/>
    <w:rsid w:val="003A100F"/>
    <w:rsid w:val="003A435B"/>
    <w:rsid w:val="003A7A2A"/>
    <w:rsid w:val="003B032E"/>
    <w:rsid w:val="003B0861"/>
    <w:rsid w:val="003B5C15"/>
    <w:rsid w:val="003B63F0"/>
    <w:rsid w:val="003C7419"/>
    <w:rsid w:val="003D0834"/>
    <w:rsid w:val="003D2165"/>
    <w:rsid w:val="003D39BD"/>
    <w:rsid w:val="003E17D4"/>
    <w:rsid w:val="003E3908"/>
    <w:rsid w:val="003F05E2"/>
    <w:rsid w:val="003F4FB2"/>
    <w:rsid w:val="004029F2"/>
    <w:rsid w:val="00410940"/>
    <w:rsid w:val="0041192F"/>
    <w:rsid w:val="00414B87"/>
    <w:rsid w:val="00416BBF"/>
    <w:rsid w:val="00420CB9"/>
    <w:rsid w:val="00424338"/>
    <w:rsid w:val="00431B47"/>
    <w:rsid w:val="004355B8"/>
    <w:rsid w:val="0044274A"/>
    <w:rsid w:val="0044373F"/>
    <w:rsid w:val="00443D4C"/>
    <w:rsid w:val="00444FA9"/>
    <w:rsid w:val="0044524F"/>
    <w:rsid w:val="004538AF"/>
    <w:rsid w:val="004553F4"/>
    <w:rsid w:val="00456092"/>
    <w:rsid w:val="004560EE"/>
    <w:rsid w:val="00465123"/>
    <w:rsid w:val="00466EE4"/>
    <w:rsid w:val="00467E46"/>
    <w:rsid w:val="00470841"/>
    <w:rsid w:val="00470D80"/>
    <w:rsid w:val="0047103B"/>
    <w:rsid w:val="00472222"/>
    <w:rsid w:val="0047297F"/>
    <w:rsid w:val="0048213E"/>
    <w:rsid w:val="00482596"/>
    <w:rsid w:val="00482A03"/>
    <w:rsid w:val="004949C4"/>
    <w:rsid w:val="004A02EF"/>
    <w:rsid w:val="004A27AA"/>
    <w:rsid w:val="004A7197"/>
    <w:rsid w:val="004C0E94"/>
    <w:rsid w:val="004C1061"/>
    <w:rsid w:val="004C2706"/>
    <w:rsid w:val="004C28AF"/>
    <w:rsid w:val="004C56B7"/>
    <w:rsid w:val="004C6E0F"/>
    <w:rsid w:val="004C78DE"/>
    <w:rsid w:val="004D714C"/>
    <w:rsid w:val="004E3EEB"/>
    <w:rsid w:val="004E5BEA"/>
    <w:rsid w:val="004F3888"/>
    <w:rsid w:val="004F4247"/>
    <w:rsid w:val="004F70A2"/>
    <w:rsid w:val="004F7B96"/>
    <w:rsid w:val="005100E8"/>
    <w:rsid w:val="00513651"/>
    <w:rsid w:val="00517187"/>
    <w:rsid w:val="0053437F"/>
    <w:rsid w:val="0053502C"/>
    <w:rsid w:val="0053738D"/>
    <w:rsid w:val="005377B1"/>
    <w:rsid w:val="00541C1B"/>
    <w:rsid w:val="00545114"/>
    <w:rsid w:val="00551541"/>
    <w:rsid w:val="00554105"/>
    <w:rsid w:val="00554658"/>
    <w:rsid w:val="005609AD"/>
    <w:rsid w:val="0056462C"/>
    <w:rsid w:val="00564CAB"/>
    <w:rsid w:val="005702B6"/>
    <w:rsid w:val="00580457"/>
    <w:rsid w:val="00580CE8"/>
    <w:rsid w:val="00583FA4"/>
    <w:rsid w:val="00592E3B"/>
    <w:rsid w:val="005A499F"/>
    <w:rsid w:val="005A729C"/>
    <w:rsid w:val="005B60D5"/>
    <w:rsid w:val="005B7141"/>
    <w:rsid w:val="005D79B4"/>
    <w:rsid w:val="005E0965"/>
    <w:rsid w:val="005E68F2"/>
    <w:rsid w:val="005E7B29"/>
    <w:rsid w:val="005E7C43"/>
    <w:rsid w:val="005F07A7"/>
    <w:rsid w:val="005F2FF2"/>
    <w:rsid w:val="005F3E77"/>
    <w:rsid w:val="005F4A91"/>
    <w:rsid w:val="005F4ABB"/>
    <w:rsid w:val="005F4C8B"/>
    <w:rsid w:val="005F648A"/>
    <w:rsid w:val="006042EC"/>
    <w:rsid w:val="00611036"/>
    <w:rsid w:val="00611CAB"/>
    <w:rsid w:val="00611D19"/>
    <w:rsid w:val="00611DA0"/>
    <w:rsid w:val="00623C51"/>
    <w:rsid w:val="00636B78"/>
    <w:rsid w:val="0064517B"/>
    <w:rsid w:val="006553DD"/>
    <w:rsid w:val="00660248"/>
    <w:rsid w:val="00663C34"/>
    <w:rsid w:val="00666102"/>
    <w:rsid w:val="006727B6"/>
    <w:rsid w:val="0067364D"/>
    <w:rsid w:val="00675CCC"/>
    <w:rsid w:val="00677AB2"/>
    <w:rsid w:val="00682351"/>
    <w:rsid w:val="00683A60"/>
    <w:rsid w:val="00686E07"/>
    <w:rsid w:val="00695B3F"/>
    <w:rsid w:val="00697848"/>
    <w:rsid w:val="006A0C74"/>
    <w:rsid w:val="006A2665"/>
    <w:rsid w:val="006A6540"/>
    <w:rsid w:val="006B3332"/>
    <w:rsid w:val="006C02E6"/>
    <w:rsid w:val="006C0CF8"/>
    <w:rsid w:val="006C4BB2"/>
    <w:rsid w:val="006C4BB3"/>
    <w:rsid w:val="006C5A50"/>
    <w:rsid w:val="006C7A59"/>
    <w:rsid w:val="006C7F0D"/>
    <w:rsid w:val="006D5A23"/>
    <w:rsid w:val="006E2441"/>
    <w:rsid w:val="006E2E13"/>
    <w:rsid w:val="006E3C26"/>
    <w:rsid w:val="006E46B5"/>
    <w:rsid w:val="006E5D61"/>
    <w:rsid w:val="00701CB1"/>
    <w:rsid w:val="00706159"/>
    <w:rsid w:val="00711758"/>
    <w:rsid w:val="00717879"/>
    <w:rsid w:val="0072301F"/>
    <w:rsid w:val="00723581"/>
    <w:rsid w:val="00725FC6"/>
    <w:rsid w:val="00731F34"/>
    <w:rsid w:val="00735BDB"/>
    <w:rsid w:val="00735F51"/>
    <w:rsid w:val="007375B2"/>
    <w:rsid w:val="00737712"/>
    <w:rsid w:val="00740014"/>
    <w:rsid w:val="0074192A"/>
    <w:rsid w:val="00742CDF"/>
    <w:rsid w:val="00746B4B"/>
    <w:rsid w:val="00746F82"/>
    <w:rsid w:val="00747B0A"/>
    <w:rsid w:val="00760257"/>
    <w:rsid w:val="0076535C"/>
    <w:rsid w:val="00770149"/>
    <w:rsid w:val="00770B24"/>
    <w:rsid w:val="00772C03"/>
    <w:rsid w:val="00775BD8"/>
    <w:rsid w:val="00775E95"/>
    <w:rsid w:val="00790B9A"/>
    <w:rsid w:val="00794814"/>
    <w:rsid w:val="007A3149"/>
    <w:rsid w:val="007A609F"/>
    <w:rsid w:val="007A6C8F"/>
    <w:rsid w:val="007B187C"/>
    <w:rsid w:val="007B70E1"/>
    <w:rsid w:val="007C1640"/>
    <w:rsid w:val="007C3681"/>
    <w:rsid w:val="007C3F3B"/>
    <w:rsid w:val="007C797F"/>
    <w:rsid w:val="007C7F2D"/>
    <w:rsid w:val="007D0F59"/>
    <w:rsid w:val="007D64A5"/>
    <w:rsid w:val="007E3D81"/>
    <w:rsid w:val="007E5F5F"/>
    <w:rsid w:val="007F39B4"/>
    <w:rsid w:val="007F3CD8"/>
    <w:rsid w:val="00800A95"/>
    <w:rsid w:val="00803FA3"/>
    <w:rsid w:val="008055D8"/>
    <w:rsid w:val="00814EF5"/>
    <w:rsid w:val="008220E3"/>
    <w:rsid w:val="00824CE6"/>
    <w:rsid w:val="0083205D"/>
    <w:rsid w:val="00832792"/>
    <w:rsid w:val="008331C4"/>
    <w:rsid w:val="00835AEA"/>
    <w:rsid w:val="00837467"/>
    <w:rsid w:val="00842CCB"/>
    <w:rsid w:val="00843E86"/>
    <w:rsid w:val="00852935"/>
    <w:rsid w:val="00853A2F"/>
    <w:rsid w:val="0085553F"/>
    <w:rsid w:val="00856CF4"/>
    <w:rsid w:val="00862100"/>
    <w:rsid w:val="00863CE4"/>
    <w:rsid w:val="00867775"/>
    <w:rsid w:val="00867852"/>
    <w:rsid w:val="00872895"/>
    <w:rsid w:val="00877EC3"/>
    <w:rsid w:val="0088170C"/>
    <w:rsid w:val="00883E5B"/>
    <w:rsid w:val="00887AAF"/>
    <w:rsid w:val="008914CA"/>
    <w:rsid w:val="008938A9"/>
    <w:rsid w:val="008A30A8"/>
    <w:rsid w:val="008A3DC8"/>
    <w:rsid w:val="008A4633"/>
    <w:rsid w:val="008A52C6"/>
    <w:rsid w:val="008B0B11"/>
    <w:rsid w:val="008B1619"/>
    <w:rsid w:val="008B276D"/>
    <w:rsid w:val="008B493E"/>
    <w:rsid w:val="008C14DB"/>
    <w:rsid w:val="008C39A3"/>
    <w:rsid w:val="008C52AF"/>
    <w:rsid w:val="008C57DF"/>
    <w:rsid w:val="008D70AA"/>
    <w:rsid w:val="008E525A"/>
    <w:rsid w:val="008F084C"/>
    <w:rsid w:val="008F15DB"/>
    <w:rsid w:val="008F26E0"/>
    <w:rsid w:val="008F47CC"/>
    <w:rsid w:val="008F65EC"/>
    <w:rsid w:val="00904B6D"/>
    <w:rsid w:val="00906753"/>
    <w:rsid w:val="00917D9A"/>
    <w:rsid w:val="00926155"/>
    <w:rsid w:val="00927CFD"/>
    <w:rsid w:val="0093414C"/>
    <w:rsid w:val="00946E37"/>
    <w:rsid w:val="00950E9D"/>
    <w:rsid w:val="00955132"/>
    <w:rsid w:val="0096182F"/>
    <w:rsid w:val="0096194E"/>
    <w:rsid w:val="0096509C"/>
    <w:rsid w:val="009708D2"/>
    <w:rsid w:val="00984AC5"/>
    <w:rsid w:val="0099191E"/>
    <w:rsid w:val="00992651"/>
    <w:rsid w:val="0099458B"/>
    <w:rsid w:val="009A07BA"/>
    <w:rsid w:val="009A21B0"/>
    <w:rsid w:val="009A2571"/>
    <w:rsid w:val="009A2894"/>
    <w:rsid w:val="009A42A9"/>
    <w:rsid w:val="009A6C8E"/>
    <w:rsid w:val="009A79F6"/>
    <w:rsid w:val="009B26DD"/>
    <w:rsid w:val="009B7631"/>
    <w:rsid w:val="009C0F2E"/>
    <w:rsid w:val="009C1EE0"/>
    <w:rsid w:val="009C63CC"/>
    <w:rsid w:val="009C63FB"/>
    <w:rsid w:val="009D32E3"/>
    <w:rsid w:val="009D5F29"/>
    <w:rsid w:val="009E0C01"/>
    <w:rsid w:val="009E6041"/>
    <w:rsid w:val="009F5D4B"/>
    <w:rsid w:val="009F5D57"/>
    <w:rsid w:val="009F5E52"/>
    <w:rsid w:val="009F5E6C"/>
    <w:rsid w:val="009F606B"/>
    <w:rsid w:val="00A100FA"/>
    <w:rsid w:val="00A10F7C"/>
    <w:rsid w:val="00A12CA8"/>
    <w:rsid w:val="00A1579A"/>
    <w:rsid w:val="00A17254"/>
    <w:rsid w:val="00A211AC"/>
    <w:rsid w:val="00A23B9C"/>
    <w:rsid w:val="00A267A9"/>
    <w:rsid w:val="00A27D69"/>
    <w:rsid w:val="00A332D7"/>
    <w:rsid w:val="00A34306"/>
    <w:rsid w:val="00A36BB7"/>
    <w:rsid w:val="00A41B7C"/>
    <w:rsid w:val="00A43CAB"/>
    <w:rsid w:val="00A468B5"/>
    <w:rsid w:val="00A472C2"/>
    <w:rsid w:val="00A5001C"/>
    <w:rsid w:val="00A53F89"/>
    <w:rsid w:val="00A55282"/>
    <w:rsid w:val="00A574FF"/>
    <w:rsid w:val="00A603F1"/>
    <w:rsid w:val="00A605F6"/>
    <w:rsid w:val="00A81E2A"/>
    <w:rsid w:val="00A81E4F"/>
    <w:rsid w:val="00A845A1"/>
    <w:rsid w:val="00A875F1"/>
    <w:rsid w:val="00A9708F"/>
    <w:rsid w:val="00AA0561"/>
    <w:rsid w:val="00AA77FB"/>
    <w:rsid w:val="00AC2144"/>
    <w:rsid w:val="00AD145C"/>
    <w:rsid w:val="00AD5A84"/>
    <w:rsid w:val="00AD6605"/>
    <w:rsid w:val="00AD70CD"/>
    <w:rsid w:val="00AE1CE7"/>
    <w:rsid w:val="00AF3E23"/>
    <w:rsid w:val="00B048DB"/>
    <w:rsid w:val="00B11248"/>
    <w:rsid w:val="00B12CC3"/>
    <w:rsid w:val="00B133B3"/>
    <w:rsid w:val="00B15C1E"/>
    <w:rsid w:val="00B1610D"/>
    <w:rsid w:val="00B21ECE"/>
    <w:rsid w:val="00B25D63"/>
    <w:rsid w:val="00B3124C"/>
    <w:rsid w:val="00B31871"/>
    <w:rsid w:val="00B33FCC"/>
    <w:rsid w:val="00B341EC"/>
    <w:rsid w:val="00B40D68"/>
    <w:rsid w:val="00B41832"/>
    <w:rsid w:val="00B45621"/>
    <w:rsid w:val="00B5526A"/>
    <w:rsid w:val="00B57DA2"/>
    <w:rsid w:val="00B6056E"/>
    <w:rsid w:val="00B704B7"/>
    <w:rsid w:val="00B72C82"/>
    <w:rsid w:val="00B76535"/>
    <w:rsid w:val="00B77BE7"/>
    <w:rsid w:val="00B92475"/>
    <w:rsid w:val="00B95C56"/>
    <w:rsid w:val="00BC33E8"/>
    <w:rsid w:val="00BC558B"/>
    <w:rsid w:val="00BC57DA"/>
    <w:rsid w:val="00BD40BA"/>
    <w:rsid w:val="00BE38F6"/>
    <w:rsid w:val="00BE39B3"/>
    <w:rsid w:val="00BE6D58"/>
    <w:rsid w:val="00BF063C"/>
    <w:rsid w:val="00BF1001"/>
    <w:rsid w:val="00BF111D"/>
    <w:rsid w:val="00BF65FA"/>
    <w:rsid w:val="00BF6E58"/>
    <w:rsid w:val="00C01E66"/>
    <w:rsid w:val="00C03FDF"/>
    <w:rsid w:val="00C245C7"/>
    <w:rsid w:val="00C30777"/>
    <w:rsid w:val="00C36E41"/>
    <w:rsid w:val="00C42529"/>
    <w:rsid w:val="00C42B04"/>
    <w:rsid w:val="00C431F7"/>
    <w:rsid w:val="00C45EAC"/>
    <w:rsid w:val="00C4651A"/>
    <w:rsid w:val="00C519ED"/>
    <w:rsid w:val="00C51ACE"/>
    <w:rsid w:val="00C52346"/>
    <w:rsid w:val="00C524C0"/>
    <w:rsid w:val="00C600A6"/>
    <w:rsid w:val="00C612A9"/>
    <w:rsid w:val="00C70381"/>
    <w:rsid w:val="00C71F8F"/>
    <w:rsid w:val="00C72E86"/>
    <w:rsid w:val="00C7414C"/>
    <w:rsid w:val="00C8630F"/>
    <w:rsid w:val="00C87176"/>
    <w:rsid w:val="00C94924"/>
    <w:rsid w:val="00C95D15"/>
    <w:rsid w:val="00CA0F29"/>
    <w:rsid w:val="00CA3E29"/>
    <w:rsid w:val="00CA490C"/>
    <w:rsid w:val="00CA6CEC"/>
    <w:rsid w:val="00CA7F10"/>
    <w:rsid w:val="00CB11CC"/>
    <w:rsid w:val="00CB1C4D"/>
    <w:rsid w:val="00CB31E4"/>
    <w:rsid w:val="00CB466E"/>
    <w:rsid w:val="00CB4861"/>
    <w:rsid w:val="00CB66D0"/>
    <w:rsid w:val="00CB6A0D"/>
    <w:rsid w:val="00CC1964"/>
    <w:rsid w:val="00CD24EB"/>
    <w:rsid w:val="00CD3187"/>
    <w:rsid w:val="00CD6BD3"/>
    <w:rsid w:val="00CE0106"/>
    <w:rsid w:val="00CE084F"/>
    <w:rsid w:val="00CE3865"/>
    <w:rsid w:val="00CF048C"/>
    <w:rsid w:val="00CF0E64"/>
    <w:rsid w:val="00CF11E1"/>
    <w:rsid w:val="00CF1A1E"/>
    <w:rsid w:val="00CF4839"/>
    <w:rsid w:val="00CF4AC9"/>
    <w:rsid w:val="00CF64CF"/>
    <w:rsid w:val="00CF6D90"/>
    <w:rsid w:val="00D0523D"/>
    <w:rsid w:val="00D05374"/>
    <w:rsid w:val="00D06816"/>
    <w:rsid w:val="00D123C8"/>
    <w:rsid w:val="00D14149"/>
    <w:rsid w:val="00D17B7A"/>
    <w:rsid w:val="00D2151F"/>
    <w:rsid w:val="00D23664"/>
    <w:rsid w:val="00D3148E"/>
    <w:rsid w:val="00D3199F"/>
    <w:rsid w:val="00D32C9B"/>
    <w:rsid w:val="00D44AFA"/>
    <w:rsid w:val="00D456F3"/>
    <w:rsid w:val="00D45AD0"/>
    <w:rsid w:val="00D53946"/>
    <w:rsid w:val="00D57776"/>
    <w:rsid w:val="00D63C36"/>
    <w:rsid w:val="00D77707"/>
    <w:rsid w:val="00D81980"/>
    <w:rsid w:val="00D84C4B"/>
    <w:rsid w:val="00D871BE"/>
    <w:rsid w:val="00D91DB7"/>
    <w:rsid w:val="00DB03CE"/>
    <w:rsid w:val="00DB3B98"/>
    <w:rsid w:val="00DB6A22"/>
    <w:rsid w:val="00DC2B65"/>
    <w:rsid w:val="00DC2BED"/>
    <w:rsid w:val="00DC4725"/>
    <w:rsid w:val="00DC4CD4"/>
    <w:rsid w:val="00DD6473"/>
    <w:rsid w:val="00DD76D9"/>
    <w:rsid w:val="00DE3471"/>
    <w:rsid w:val="00DE34B8"/>
    <w:rsid w:val="00DE377A"/>
    <w:rsid w:val="00DF7250"/>
    <w:rsid w:val="00E01AB0"/>
    <w:rsid w:val="00E05BEB"/>
    <w:rsid w:val="00E0636A"/>
    <w:rsid w:val="00E114EB"/>
    <w:rsid w:val="00E13474"/>
    <w:rsid w:val="00E13D08"/>
    <w:rsid w:val="00E204E5"/>
    <w:rsid w:val="00E20F44"/>
    <w:rsid w:val="00E2525A"/>
    <w:rsid w:val="00E26BCB"/>
    <w:rsid w:val="00E27C4A"/>
    <w:rsid w:val="00E30455"/>
    <w:rsid w:val="00E35B53"/>
    <w:rsid w:val="00E43676"/>
    <w:rsid w:val="00E436ED"/>
    <w:rsid w:val="00E47801"/>
    <w:rsid w:val="00E4790A"/>
    <w:rsid w:val="00E64D71"/>
    <w:rsid w:val="00E655DE"/>
    <w:rsid w:val="00E674B3"/>
    <w:rsid w:val="00E6763D"/>
    <w:rsid w:val="00E810D2"/>
    <w:rsid w:val="00E82111"/>
    <w:rsid w:val="00E85701"/>
    <w:rsid w:val="00E93612"/>
    <w:rsid w:val="00E93C3B"/>
    <w:rsid w:val="00EA0D41"/>
    <w:rsid w:val="00EA4C19"/>
    <w:rsid w:val="00EA615E"/>
    <w:rsid w:val="00EB169D"/>
    <w:rsid w:val="00EB35CA"/>
    <w:rsid w:val="00EB489E"/>
    <w:rsid w:val="00EB6250"/>
    <w:rsid w:val="00EC145B"/>
    <w:rsid w:val="00EC1A2F"/>
    <w:rsid w:val="00EC2A0F"/>
    <w:rsid w:val="00EC4940"/>
    <w:rsid w:val="00ED37B5"/>
    <w:rsid w:val="00EE1715"/>
    <w:rsid w:val="00EE4AAC"/>
    <w:rsid w:val="00EF591F"/>
    <w:rsid w:val="00EF5FAF"/>
    <w:rsid w:val="00F25918"/>
    <w:rsid w:val="00F34F4B"/>
    <w:rsid w:val="00F351F2"/>
    <w:rsid w:val="00F35467"/>
    <w:rsid w:val="00F42A6B"/>
    <w:rsid w:val="00F44084"/>
    <w:rsid w:val="00F44C70"/>
    <w:rsid w:val="00F46D00"/>
    <w:rsid w:val="00F512E1"/>
    <w:rsid w:val="00F6032E"/>
    <w:rsid w:val="00F61322"/>
    <w:rsid w:val="00F61ECC"/>
    <w:rsid w:val="00F70D41"/>
    <w:rsid w:val="00F71AAB"/>
    <w:rsid w:val="00F744DF"/>
    <w:rsid w:val="00F75776"/>
    <w:rsid w:val="00F7778A"/>
    <w:rsid w:val="00F806D7"/>
    <w:rsid w:val="00F80F62"/>
    <w:rsid w:val="00F8361D"/>
    <w:rsid w:val="00F86027"/>
    <w:rsid w:val="00F96628"/>
    <w:rsid w:val="00FA06CC"/>
    <w:rsid w:val="00FA1835"/>
    <w:rsid w:val="00FA63F8"/>
    <w:rsid w:val="00FB0316"/>
    <w:rsid w:val="00FB396D"/>
    <w:rsid w:val="00FC2AD2"/>
    <w:rsid w:val="00FC515D"/>
    <w:rsid w:val="00FC72B0"/>
    <w:rsid w:val="00FD5AC2"/>
    <w:rsid w:val="00FD7BC6"/>
    <w:rsid w:val="00FE07D2"/>
    <w:rsid w:val="00FE2408"/>
    <w:rsid w:val="00FF5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C113F"/>
  <w15:docId w15:val="{60CE7489-B65F-43D4-AEFD-B932052EF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DB7"/>
    <w:rPr>
      <w:rFonts w:eastAsiaTheme="minorEastAsia"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45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5A1"/>
    <w:rPr>
      <w:rFonts w:eastAsiaTheme="minorEastAsia" w:cs="Vrinda"/>
    </w:rPr>
  </w:style>
  <w:style w:type="paragraph" w:styleId="Footer">
    <w:name w:val="footer"/>
    <w:basedOn w:val="Normal"/>
    <w:link w:val="FooterChar"/>
    <w:uiPriority w:val="99"/>
    <w:unhideWhenUsed/>
    <w:rsid w:val="00A845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5A1"/>
    <w:rPr>
      <w:rFonts w:eastAsiaTheme="minorEastAsia" w:cs="Vrinda"/>
    </w:rPr>
  </w:style>
  <w:style w:type="character" w:styleId="Hyperlink">
    <w:name w:val="Hyperlink"/>
    <w:basedOn w:val="DefaultParagraphFont"/>
    <w:uiPriority w:val="99"/>
    <w:unhideWhenUsed/>
    <w:rsid w:val="002E04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4AF"/>
    <w:rPr>
      <w:color w:val="605E5C"/>
      <w:shd w:val="clear" w:color="auto" w:fill="E1DFDD"/>
    </w:rPr>
  </w:style>
  <w:style w:type="paragraph" w:customStyle="1" w:styleId="AFFILIATIONS45">
    <w:name w:val="スタイル AFFILIATIONS + 右 :  4.5 字"/>
    <w:basedOn w:val="Normal"/>
    <w:rsid w:val="00084A05"/>
    <w:pPr>
      <w:widowControl w:val="0"/>
      <w:adjustRightInd w:val="0"/>
      <w:spacing w:after="0" w:line="240" w:lineRule="exact"/>
      <w:ind w:rightChars="450" w:right="450"/>
      <w:jc w:val="both"/>
    </w:pPr>
    <w:rPr>
      <w:rFonts w:ascii="Century" w:eastAsia="Times New Roman" w:hAnsi="Century" w:cs="MS Mincho"/>
      <w:i/>
      <w:iCs/>
      <w:kern w:val="2"/>
      <w:sz w:val="20"/>
      <w:szCs w:val="20"/>
      <w:lang w:eastAsia="ja-JP" w:bidi="ar-SA"/>
    </w:rPr>
  </w:style>
  <w:style w:type="paragraph" w:customStyle="1" w:styleId="Email45">
    <w:name w:val="スタイル Email + 右 :  4.5 字"/>
    <w:basedOn w:val="Normal"/>
    <w:rsid w:val="00084A05"/>
    <w:pPr>
      <w:widowControl w:val="0"/>
      <w:spacing w:after="0" w:line="240" w:lineRule="exact"/>
      <w:ind w:rightChars="450" w:right="945"/>
    </w:pPr>
    <w:rPr>
      <w:rFonts w:ascii="Times New Roman" w:eastAsia="Times New Roman" w:hAnsi="Times New Roman" w:cs="MS Mincho"/>
      <w:i/>
      <w:kern w:val="2"/>
      <w:sz w:val="20"/>
      <w:szCs w:val="20"/>
      <w:lang w:eastAsia="ja-JP" w:bidi="ar-SA"/>
    </w:rPr>
  </w:style>
  <w:style w:type="paragraph" w:customStyle="1" w:styleId="AUTHORS451">
    <w:name w:val="スタイル AUTHORS + 右 :  4.5 字1"/>
    <w:basedOn w:val="Normal"/>
    <w:rsid w:val="00084A05"/>
    <w:pPr>
      <w:widowControl w:val="0"/>
      <w:adjustRightInd w:val="0"/>
      <w:spacing w:after="0" w:line="280" w:lineRule="exact"/>
      <w:ind w:rightChars="450" w:right="945"/>
      <w:jc w:val="both"/>
    </w:pPr>
    <w:rPr>
      <w:rFonts w:ascii="Times New Roman" w:eastAsia="Times New Roman" w:hAnsi="Times New Roman" w:cs="MS Mincho"/>
      <w:kern w:val="2"/>
      <w:szCs w:val="20"/>
      <w:lang w:eastAsia="ja-JP" w:bidi="ar-SA"/>
    </w:rPr>
  </w:style>
  <w:style w:type="paragraph" w:styleId="ListParagraph">
    <w:name w:val="List Paragraph"/>
    <w:basedOn w:val="Normal"/>
    <w:uiPriority w:val="34"/>
    <w:qFormat/>
    <w:rsid w:val="00084A05"/>
    <w:pPr>
      <w:ind w:left="720"/>
      <w:contextualSpacing/>
    </w:pPr>
  </w:style>
  <w:style w:type="table" w:styleId="TableGrid">
    <w:name w:val="Table Grid"/>
    <w:basedOn w:val="TableNormal"/>
    <w:uiPriority w:val="39"/>
    <w:rsid w:val="00C72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241D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73771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A30A8"/>
    <w:pPr>
      <w:spacing w:after="0" w:line="240" w:lineRule="auto"/>
    </w:pPr>
    <w:rPr>
      <w:rFonts w:eastAsiaTheme="minorEastAsia" w:cs="Vrinda"/>
    </w:rPr>
  </w:style>
  <w:style w:type="character" w:styleId="CommentReference">
    <w:name w:val="annotation reference"/>
    <w:basedOn w:val="DefaultParagraphFont"/>
    <w:semiHidden/>
    <w:unhideWhenUsed/>
    <w:rsid w:val="000B1C5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B1C53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0B1C53"/>
    <w:rPr>
      <w:rFonts w:eastAsiaTheme="minorEastAsia" w:cs="Vrinda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C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C53"/>
    <w:rPr>
      <w:rFonts w:eastAsiaTheme="minorEastAsia" w:cs="Vrinda"/>
      <w:b/>
      <w:bCs/>
      <w:sz w:val="20"/>
      <w:szCs w:val="25"/>
    </w:rPr>
  </w:style>
  <w:style w:type="character" w:customStyle="1" w:styleId="fontstyle01">
    <w:name w:val="fontstyle01"/>
    <w:basedOn w:val="DefaultParagraphFont"/>
    <w:rsid w:val="00F806D7"/>
    <w:rPr>
      <w:rFonts w:ascii="XsqbvkAdvTT86d47313" w:hAnsi="XsqbvkAdvTT86d47313" w:hint="default"/>
      <w:b w:val="0"/>
      <w:bCs w:val="0"/>
      <w:i w:val="0"/>
      <w:iCs w:val="0"/>
      <w:color w:val="24202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4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hmad@cec.sc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asan@email.sc.ed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E4D3866E00C41BA20C29B9C3F32A8" ma:contentTypeVersion="13" ma:contentTypeDescription="Create a new document." ma:contentTypeScope="" ma:versionID="97c589e324df7b83940e41e46973806f">
  <xsd:schema xmlns:xsd="http://www.w3.org/2001/XMLSchema" xmlns:xs="http://www.w3.org/2001/XMLSchema" xmlns:p="http://schemas.microsoft.com/office/2006/metadata/properties" xmlns:ns3="bb241bbd-519c-420b-b6c4-fe0ee7500c2d" xmlns:ns4="274e7c77-f856-4fa5-8893-65de741af9cd" targetNamespace="http://schemas.microsoft.com/office/2006/metadata/properties" ma:root="true" ma:fieldsID="f4ebc45a1f883fbb1bb825e034900348" ns3:_="" ns4:_="">
    <xsd:import namespace="bb241bbd-519c-420b-b6c4-fe0ee7500c2d"/>
    <xsd:import namespace="274e7c77-f856-4fa5-8893-65de741af9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41bbd-519c-420b-b6c4-fe0ee7500c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e7c77-f856-4fa5-8893-65de741af9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52D09-3287-4A6F-9CD8-532EEF57F2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679976-E67E-4F5C-B230-A304B98631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C199BB-A42A-42E5-A889-626F730210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8A2E5-3DB1-440C-B47A-28452A1559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241bbd-519c-420b-b6c4-fe0ee7500c2d"/>
    <ds:schemaRef ds:uri="274e7c77-f856-4fa5-8893-65de741af9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8</TotalTime>
  <Pages>2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uddin Jewel</dc:creator>
  <cp:keywords/>
  <dc:description/>
  <cp:lastModifiedBy>Samiul Hasan</cp:lastModifiedBy>
  <cp:revision>61</cp:revision>
  <cp:lastPrinted>2019-08-28T17:51:00Z</cp:lastPrinted>
  <dcterms:created xsi:type="dcterms:W3CDTF">2022-11-22T18:02:00Z</dcterms:created>
  <dcterms:modified xsi:type="dcterms:W3CDTF">2023-01-06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applied-physics-letters</vt:lpwstr>
  </property>
  <property fmtid="{D5CDD505-2E9C-101B-9397-08002B2CF9AE}" pid="7" name="Mendeley Recent Style Name 2_1">
    <vt:lpwstr>Applied Physics Letters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computational-materials-science</vt:lpwstr>
  </property>
  <property fmtid="{D5CDD505-2E9C-101B-9397-08002B2CF9AE}" pid="11" name="Mendeley Recent Style Name 4_1">
    <vt:lpwstr>Computational Materials Science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d7b0bcb-9419-3a3d-be9e-58a5cde27908</vt:lpwstr>
  </property>
  <property fmtid="{D5CDD505-2E9C-101B-9397-08002B2CF9AE}" pid="24" name="Mendeley Citation Style_1">
    <vt:lpwstr>http://www.zotero.org/styles/applied-physics-letters</vt:lpwstr>
  </property>
  <property fmtid="{D5CDD505-2E9C-101B-9397-08002B2CF9AE}" pid="25" name="ContentTypeId">
    <vt:lpwstr>0x010100F40E4D3866E00C41BA20C29B9C3F32A8</vt:lpwstr>
  </property>
</Properties>
</file>